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6-20</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numPr>
          <w:numId w:val="1006"/>
          <w:ilvl w:val="0"/>
        </w:numPr>
      </w:pPr>
      <w:r>
        <w:t xml:space="preserve">(Forthcoming,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w:t>
      </w:r>
    </w:p>
    <w:p>
      <w:pPr>
        <w:numPr>
          <w:numId w:val="1006"/>
          <w:ilvl w:val="0"/>
        </w:numPr>
      </w:pPr>
      <w:r>
        <w:t xml:space="preserve">(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c, Eva Mar?n Hlynsd?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8"/>
          <w:ilvl w:val="0"/>
        </w:numPr>
      </w:pPr>
      <w:r>
        <w:t xml:space="preserve">with Marcello Carammia and Shaun Bevan. Changing the Transmission Belt: The Programme-to-Policy Link in Italy between the First and Second Republic. [submitted]</w:t>
      </w:r>
    </w:p>
    <w:p>
      <w:pPr>
        <w:numPr>
          <w:numId w:val="1008"/>
          <w:ilvl w:val="0"/>
        </w:numPr>
      </w:pPr>
      <w:r>
        <w:t xml:space="preserve">with Marco Lisi. Populism, blame shifting and the crisis: communication strategies in Portuguese political parties [submitted]</w:t>
      </w:r>
    </w:p>
    <w:p>
      <w:pPr>
        <w:numPr>
          <w:numId w:val="1008"/>
          <w:ilvl w:val="0"/>
        </w:numPr>
      </w:pPr>
      <w:r>
        <w:t xml:space="preserve">with Derek Epp. Economic inequality and legislative agendas in Europe [submitted].</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numPr>
          <w:numId w:val="1008"/>
          <w:ilvl w:val="0"/>
        </w:numPr>
      </w:pPr>
      <w:r>
        <w:t xml:space="preserve">with Ana Belchior. The determinants of the executive weekly agenda in Portugal: party mandates vs media attention</w:t>
      </w:r>
    </w:p>
    <w:p>
      <w:pPr>
        <w:pStyle w:val="Heading2"/>
      </w:pPr>
      <w:bookmarkStart w:id="33" w:name="conference-papers-a-selection"/>
      <w:r>
        <w:t xml:space="preserve">CONFERENCE PAPERS (A SELECTION)</w:t>
      </w:r>
      <w:bookmarkEnd w:id="33"/>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r>
        <w:t xml:space="preserve">LANGUAGE SKILLS</w:t>
      </w:r>
      <w:bookmarkEnd w:id="40"/>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884da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3e2b6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6-20T08:51:56Z</dcterms:created>
  <dcterms:modified xsi:type="dcterms:W3CDTF">2018-06-20T08:51:56Z</dcterms:modified>
</cp:coreProperties>
</file>